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7FF0F" w14:textId="522D5A9C" w:rsidR="003227AA" w:rsidRDefault="006F140C" w:rsidP="003227AA">
      <w:pPr>
        <w:tabs>
          <w:tab w:val="left" w:pos="6359"/>
        </w:tabs>
        <w:rPr>
          <w:b/>
          <w:bCs/>
          <w:sz w:val="22"/>
          <w:szCs w:val="22"/>
        </w:rPr>
      </w:pPr>
      <w:r w:rsidRPr="006F140C">
        <w:rPr>
          <w:b/>
          <w:bCs/>
          <w:sz w:val="22"/>
          <w:szCs w:val="22"/>
        </w:rPr>
        <w:t>S</w:t>
      </w:r>
      <w:r>
        <w:rPr>
          <w:b/>
          <w:bCs/>
          <w:sz w:val="22"/>
          <w:szCs w:val="22"/>
        </w:rPr>
        <w:t xml:space="preserve">upplement </w:t>
      </w:r>
      <w:r w:rsidR="003D39D2">
        <w:rPr>
          <w:rFonts w:eastAsiaTheme="minorEastAsia" w:hint="eastAsia"/>
          <w:b/>
          <w:bCs/>
          <w:sz w:val="22"/>
          <w:szCs w:val="22"/>
          <w:lang w:eastAsia="zh-CN"/>
        </w:rPr>
        <w:t>1</w:t>
      </w:r>
      <w:r w:rsidRPr="006F140C">
        <w:rPr>
          <w:b/>
          <w:bCs/>
          <w:sz w:val="22"/>
          <w:szCs w:val="22"/>
        </w:rPr>
        <w:t xml:space="preserve"> shows the search strategy used for the systematic </w:t>
      </w:r>
      <w:r>
        <w:rPr>
          <w:b/>
          <w:bCs/>
          <w:sz w:val="22"/>
          <w:szCs w:val="22"/>
        </w:rPr>
        <w:t>review</w:t>
      </w:r>
    </w:p>
    <w:p w14:paraId="009C9986" w14:textId="77777777" w:rsidR="006F140C" w:rsidRPr="005B6563" w:rsidRDefault="006F140C" w:rsidP="003227AA">
      <w:pPr>
        <w:tabs>
          <w:tab w:val="left" w:pos="6359"/>
        </w:tabs>
        <w:rPr>
          <w:b/>
          <w:bCs/>
          <w:sz w:val="22"/>
          <w:szCs w:val="22"/>
        </w:rPr>
      </w:pPr>
    </w:p>
    <w:p w14:paraId="78B70168" w14:textId="5E03FBC3" w:rsidR="003D39D2" w:rsidRPr="003D39D2" w:rsidRDefault="003D39D2" w:rsidP="003D39D2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bookmarkStart w:id="0" w:name="_Hlk41147582"/>
      <w:bookmarkStart w:id="1" w:name="_Hlk41147790"/>
      <w:r w:rsidRPr="003D39D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Search of </w:t>
      </w:r>
      <w:r w:rsidR="00F35188" w:rsidRPr="00F35188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Cochrane Library</w:t>
      </w:r>
    </w:p>
    <w:p w14:paraId="75CDDFE4" w14:textId="13B855BC" w:rsidR="00B93AD7" w:rsidRPr="00B93AD7" w:rsidRDefault="00B93AD7" w:rsidP="00B93AD7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Date Run: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</w:r>
      <w:r w:rsidR="00A40E3A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31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/12/2020 0</w:t>
      </w:r>
      <w:r w:rsidR="00A40E3A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9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:43:49</w:t>
      </w:r>
    </w:p>
    <w:p w14:paraId="5935B683" w14:textId="70DB3667" w:rsidR="00B93AD7" w:rsidRPr="00B93AD7" w:rsidRDefault="00B93AD7" w:rsidP="00B93AD7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Comment: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</w:r>
    </w:p>
    <w:p w14:paraId="7CA7B599" w14:textId="77777777" w:rsidR="00B93AD7" w:rsidRPr="00B93AD7" w:rsidRDefault="00B93AD7" w:rsidP="00B93AD7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ID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Search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Hits</w:t>
      </w:r>
    </w:p>
    <w:p w14:paraId="48EEB202" w14:textId="77777777" w:rsidR="00B93AD7" w:rsidRPr="00B93AD7" w:rsidRDefault="00B93AD7" w:rsidP="00B93AD7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#1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(</w:t>
      </w:r>
      <w:proofErr w:type="spellStart"/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zusanli</w:t>
      </w:r>
      <w:proofErr w:type="spellEnd"/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) OR (</w:t>
      </w:r>
      <w:bookmarkStart w:id="2" w:name="OLE_LINK3"/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ST36</w:t>
      </w:r>
      <w:bookmarkEnd w:id="2"/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)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1214</w:t>
      </w:r>
    </w:p>
    <w:p w14:paraId="082FC149" w14:textId="76A86BA5" w:rsidR="00B93AD7" w:rsidRPr="00B93AD7" w:rsidRDefault="00B93AD7" w:rsidP="00B93AD7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#2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 xml:space="preserve">(acupoint </w:t>
      </w:r>
      <w:r w:rsidR="00FC7DB2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i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njection)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519</w:t>
      </w:r>
    </w:p>
    <w:p w14:paraId="2B16B6BB" w14:textId="77777777" w:rsidR="00B93AD7" w:rsidRPr="00B93AD7" w:rsidRDefault="00B93AD7" w:rsidP="00B93AD7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#3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(dexamethasone)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12206</w:t>
      </w:r>
    </w:p>
    <w:p w14:paraId="216CFA07" w14:textId="77777777" w:rsidR="00B93AD7" w:rsidRPr="00B93AD7" w:rsidRDefault="00B93AD7" w:rsidP="00B93AD7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#4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(</w:t>
      </w:r>
      <w:bookmarkStart w:id="3" w:name="OLE_LINK2"/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chemotherapy</w:t>
      </w:r>
      <w:bookmarkEnd w:id="3"/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)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81899</w:t>
      </w:r>
    </w:p>
    <w:p w14:paraId="6CC0AD11" w14:textId="77777777" w:rsidR="00B93AD7" w:rsidRPr="00B93AD7" w:rsidRDefault="00B93AD7" w:rsidP="00B93AD7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#5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(myelosuppression) OR (leukocytopenia) OR (thrombocytopenia) OR (</w:t>
      </w:r>
      <w:bookmarkStart w:id="4" w:name="OLE_LINK1"/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decreased hemoglobin</w:t>
      </w:r>
      <w:bookmarkEnd w:id="4"/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) OR (anemia)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32989</w:t>
      </w:r>
    </w:p>
    <w:p w14:paraId="24524F0F" w14:textId="24C2F6C5" w:rsidR="00966D7F" w:rsidRDefault="00B93AD7" w:rsidP="00B93AD7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#6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#1 AND #2 AND #3 AND #4 AND #5</w:t>
      </w:r>
      <w:r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ab/>
        <w:t>0</w:t>
      </w:r>
    </w:p>
    <w:p w14:paraId="6681A607" w14:textId="77777777" w:rsidR="00B93AD7" w:rsidRDefault="00B93AD7" w:rsidP="00B93AD7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</w:p>
    <w:p w14:paraId="27C0CB0D" w14:textId="0FCA5B5A" w:rsidR="003227AA" w:rsidRDefault="003227AA" w:rsidP="003227AA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5B6563">
        <w:rPr>
          <w:rFonts w:eastAsia="Calibri"/>
          <w:color w:val="auto"/>
          <w:kern w:val="0"/>
          <w:sz w:val="22"/>
          <w:szCs w:val="22"/>
          <w:lang w:val="en-US" w:eastAsia="en-US"/>
        </w:rPr>
        <w:t xml:space="preserve">Search strategy for </w:t>
      </w:r>
      <w:proofErr w:type="spellStart"/>
      <w:r w:rsidR="003D39D2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Wangfang</w:t>
      </w:r>
      <w:proofErr w:type="spellEnd"/>
    </w:p>
    <w:p w14:paraId="611F56EC" w14:textId="268ABAAF" w:rsidR="003D39D2" w:rsidRDefault="00E14CEB" w:rsidP="003227AA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(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abstract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: "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myelosuppression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 or "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leukocytopenia</w:t>
      </w:r>
      <w:r w:rsidR="00FC7DB2"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 or "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decreased hemoglobin</w:t>
      </w:r>
      <w:r w:rsidR="00FC7DB2"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 or "</w:t>
      </w:r>
      <w:r w:rsidR="00FC7DB2" w:rsidRPr="00FC7DB2">
        <w:t xml:space="preserve"> 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anemia 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 or "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thrombocytopenia</w:t>
      </w:r>
      <w:r w:rsidR="00FC7DB2"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) and (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theme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: "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proofErr w:type="spellStart"/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zusanli</w:t>
      </w:r>
      <w:proofErr w:type="spellEnd"/>
      <w:r w:rsidR="00FC7DB2"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 and "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acupoint </w:t>
      </w:r>
      <w:r w:rsidR="00FC7DB2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i</w:t>
      </w:r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njection</w:t>
      </w:r>
      <w:r w:rsidR="00FC7DB2"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 and "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chemotherapy</w:t>
      </w:r>
      <w:r w:rsidR="00FC7DB2"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)</w:t>
      </w:r>
      <w:r w:rsidR="003D39D2" w:rsidRPr="003D39D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. </w:t>
      </w:r>
      <w:r w:rsidR="004F2E52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116</w:t>
      </w:r>
      <w:r w:rsidR="003D39D2" w:rsidRPr="003D39D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literatures were searched.</w:t>
      </w:r>
      <w:bookmarkEnd w:id="0"/>
      <w:bookmarkEnd w:id="1"/>
    </w:p>
    <w:p w14:paraId="65BD9C36" w14:textId="77777777" w:rsidR="00F7148C" w:rsidRDefault="00F7148C" w:rsidP="003227AA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</w:p>
    <w:p w14:paraId="07DF30F9" w14:textId="77777777" w:rsidR="00252F0B" w:rsidRDefault="00252F0B" w:rsidP="001C7655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5B6563">
        <w:rPr>
          <w:rFonts w:eastAsia="Calibri"/>
          <w:color w:val="auto"/>
          <w:kern w:val="0"/>
          <w:sz w:val="22"/>
          <w:szCs w:val="22"/>
          <w:lang w:val="en-US" w:eastAsia="en-US"/>
        </w:rPr>
        <w:t>Search strategy for</w:t>
      </w:r>
      <w:r w:rsidRPr="00BB7B4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="00BB7B42" w:rsidRPr="00BB7B4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China National Knowledge Infrastructure (CNKI)</w:t>
      </w:r>
    </w:p>
    <w:p w14:paraId="144631AA" w14:textId="33289395" w:rsidR="001C7655" w:rsidRDefault="00F7148C" w:rsidP="001C7655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(AB =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myelosuppression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OR AB =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leukocytopenia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OR AB = </w:t>
      </w:r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decreased hemoglobin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OR AB =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anemia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OR AB =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thrombocytopenia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) AND (SU =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proofErr w:type="spellStart"/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zusanli</w:t>
      </w:r>
      <w:proofErr w:type="spellEnd"/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AND SU =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acupoint </w:t>
      </w:r>
      <w:r w:rsidR="00FC7DB2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i</w:t>
      </w:r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njection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AND SU =</w:t>
      </w:r>
      <w:r w:rsidR="00FC7DB2" w:rsidRPr="00FC7DB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="00FC7DB2" w:rsidRPr="00B93AD7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chemotherapy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) </w:t>
      </w:r>
      <w:r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.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66</w:t>
      </w:r>
      <w:r w:rsidR="00F5690C" w:rsidRPr="00F5690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="00F5690C" w:rsidRPr="003D39D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literatures were searched.</w:t>
      </w:r>
    </w:p>
    <w:p w14:paraId="36B283F6" w14:textId="797D3D1F" w:rsidR="001528EB" w:rsidRDefault="001528EB" w:rsidP="001C7655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</w:p>
    <w:p w14:paraId="5137153B" w14:textId="77777777" w:rsidR="001528EB" w:rsidRDefault="001528EB" w:rsidP="001528EB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5B6563">
        <w:rPr>
          <w:rFonts w:eastAsia="Calibri"/>
          <w:color w:val="auto"/>
          <w:kern w:val="0"/>
          <w:sz w:val="22"/>
          <w:szCs w:val="22"/>
          <w:lang w:val="en-US" w:eastAsia="en-US"/>
        </w:rPr>
        <w:t xml:space="preserve">Search strategy for </w:t>
      </w:r>
      <w:proofErr w:type="spellStart"/>
      <w:r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Wangfang</w:t>
      </w:r>
      <w:proofErr w:type="spellEnd"/>
    </w:p>
    <w:p w14:paraId="49365486" w14:textId="77777777" w:rsidR="001528EB" w:rsidRDefault="001528EB" w:rsidP="001528EB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(</w:t>
      </w:r>
      <w:r w:rsidRPr="00E14CEB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摘要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: "</w:t>
      </w:r>
      <w:r w:rsidRPr="00E14CEB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骨髓抑制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 or "</w:t>
      </w:r>
      <w:r w:rsidRPr="00E14CEB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白细胞减少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 or "</w:t>
      </w:r>
      <w:r w:rsidRPr="00E14CEB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血红蛋白减少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 or "</w:t>
      </w:r>
      <w:r w:rsidRPr="00E14CEB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贫血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 or "</w:t>
      </w:r>
      <w:r w:rsidRPr="00E14CEB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血小板减少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) and (</w:t>
      </w:r>
      <w:r w:rsidRPr="00E14CEB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主题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: "</w:t>
      </w:r>
      <w:r w:rsidRPr="00E14CEB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足三里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 and "</w:t>
      </w:r>
      <w:r w:rsidRPr="00E14CEB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穴位注射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 and "</w:t>
      </w:r>
      <w:r w:rsidRPr="00E14CEB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化疗</w:t>
      </w:r>
      <w:r w:rsidRPr="00E14CEB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")</w:t>
      </w:r>
      <w:r w:rsidRPr="003D39D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. </w:t>
      </w:r>
      <w:r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116</w:t>
      </w:r>
      <w:r w:rsidRPr="003D39D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literatures were searched.</w:t>
      </w:r>
    </w:p>
    <w:p w14:paraId="44556C3A" w14:textId="77777777" w:rsidR="001528EB" w:rsidRDefault="001528EB" w:rsidP="001528EB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</w:p>
    <w:p w14:paraId="549EB669" w14:textId="2983A549" w:rsidR="001528EB" w:rsidRPr="00F5690C" w:rsidRDefault="001528EB" w:rsidP="001C7655">
      <w:pPr>
        <w:spacing w:after="160" w:line="259" w:lineRule="auto"/>
        <w:rPr>
          <w:rFonts w:eastAsiaTheme="minorEastAsia"/>
          <w:color w:val="auto"/>
          <w:kern w:val="0"/>
          <w:sz w:val="22"/>
          <w:szCs w:val="22"/>
          <w:lang w:val="en-US" w:eastAsia="zh-CN"/>
        </w:rPr>
      </w:pPr>
      <w:r w:rsidRPr="00F7148C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知网：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(AB =</w:t>
      </w:r>
      <w:r w:rsidRPr="00F7148C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骨髓抑制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OR AB =</w:t>
      </w:r>
      <w:r w:rsidRPr="00F7148C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白细胞减少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OR AB = </w:t>
      </w:r>
      <w:r w:rsidRPr="00F7148C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血红蛋白减少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OR AB =</w:t>
      </w:r>
      <w:r w:rsidRPr="00F7148C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贫血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OR AB =</w:t>
      </w:r>
      <w:r w:rsidRPr="00F7148C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血小板减少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) AND (SU =</w:t>
      </w:r>
      <w:r w:rsidRPr="00F7148C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足三里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AND SU =</w:t>
      </w:r>
      <w:r w:rsidRPr="00F7148C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穴位注射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AND SU =</w:t>
      </w:r>
      <w:r w:rsidRPr="00F7148C"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化疗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) </w:t>
      </w:r>
      <w:r>
        <w:rPr>
          <w:rFonts w:eastAsiaTheme="minorEastAsia" w:hint="eastAsia"/>
          <w:color w:val="auto"/>
          <w:kern w:val="0"/>
          <w:sz w:val="22"/>
          <w:szCs w:val="22"/>
          <w:lang w:val="en-US" w:eastAsia="zh-CN"/>
        </w:rPr>
        <w:t>.</w:t>
      </w:r>
      <w:r w:rsidRPr="00F7148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66</w:t>
      </w:r>
      <w:r w:rsidRPr="00F5690C">
        <w:rPr>
          <w:rFonts w:eastAsiaTheme="minorEastAsia"/>
          <w:color w:val="auto"/>
          <w:kern w:val="0"/>
          <w:sz w:val="22"/>
          <w:szCs w:val="22"/>
          <w:lang w:val="en-US" w:eastAsia="zh-CN"/>
        </w:rPr>
        <w:t xml:space="preserve"> </w:t>
      </w:r>
      <w:r w:rsidRPr="003D39D2">
        <w:rPr>
          <w:rFonts w:eastAsiaTheme="minorEastAsia"/>
          <w:color w:val="auto"/>
          <w:kern w:val="0"/>
          <w:sz w:val="22"/>
          <w:szCs w:val="22"/>
          <w:lang w:val="en-US" w:eastAsia="zh-CN"/>
        </w:rPr>
        <w:t>literatures were searched.</w:t>
      </w:r>
    </w:p>
    <w:sectPr w:rsidR="001528EB" w:rsidRPr="00F569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F7173" w14:textId="77777777" w:rsidR="00CE7CE7" w:rsidRDefault="00CE7CE7" w:rsidP="003D39D2">
      <w:r>
        <w:separator/>
      </w:r>
    </w:p>
  </w:endnote>
  <w:endnote w:type="continuationSeparator" w:id="0">
    <w:p w14:paraId="3C1A2ADC" w14:textId="77777777" w:rsidR="00CE7CE7" w:rsidRDefault="00CE7CE7" w:rsidP="003D3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9E107" w14:textId="77777777" w:rsidR="00CE7CE7" w:rsidRDefault="00CE7CE7" w:rsidP="003D39D2">
      <w:r>
        <w:separator/>
      </w:r>
    </w:p>
  </w:footnote>
  <w:footnote w:type="continuationSeparator" w:id="0">
    <w:p w14:paraId="73908451" w14:textId="77777777" w:rsidR="00CE7CE7" w:rsidRDefault="00CE7CE7" w:rsidP="003D39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858CF"/>
    <w:multiLevelType w:val="hybridMultilevel"/>
    <w:tmpl w:val="54C44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NDYzMTE0NTGzMDZU0lEKTi0uzszPAykwrAUAOemGJiwAAAA="/>
  </w:docVars>
  <w:rsids>
    <w:rsidRoot w:val="00CD5951"/>
    <w:rsid w:val="001528EB"/>
    <w:rsid w:val="001C7655"/>
    <w:rsid w:val="00252F0B"/>
    <w:rsid w:val="003227AA"/>
    <w:rsid w:val="003D39D2"/>
    <w:rsid w:val="004025E0"/>
    <w:rsid w:val="004321EE"/>
    <w:rsid w:val="004C33AB"/>
    <w:rsid w:val="004F2E52"/>
    <w:rsid w:val="00516ACD"/>
    <w:rsid w:val="005201F7"/>
    <w:rsid w:val="00575DFF"/>
    <w:rsid w:val="006116D7"/>
    <w:rsid w:val="00650CA6"/>
    <w:rsid w:val="006F140C"/>
    <w:rsid w:val="00796D81"/>
    <w:rsid w:val="007A0431"/>
    <w:rsid w:val="007C2C44"/>
    <w:rsid w:val="0084445B"/>
    <w:rsid w:val="00874B75"/>
    <w:rsid w:val="008A7DA3"/>
    <w:rsid w:val="00966D7F"/>
    <w:rsid w:val="00A40E3A"/>
    <w:rsid w:val="00AF1ADE"/>
    <w:rsid w:val="00B67157"/>
    <w:rsid w:val="00B86DA0"/>
    <w:rsid w:val="00B930CA"/>
    <w:rsid w:val="00B93AD7"/>
    <w:rsid w:val="00BB7B42"/>
    <w:rsid w:val="00BD02B9"/>
    <w:rsid w:val="00C66E3C"/>
    <w:rsid w:val="00CD5951"/>
    <w:rsid w:val="00CE7CE7"/>
    <w:rsid w:val="00D94D86"/>
    <w:rsid w:val="00E14CEB"/>
    <w:rsid w:val="00F01517"/>
    <w:rsid w:val="00F35188"/>
    <w:rsid w:val="00F5690C"/>
    <w:rsid w:val="00F7148C"/>
    <w:rsid w:val="00FC7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C4C3CF"/>
  <w15:docId w15:val="{C2573B5F-E8E7-4F0A-9351-7BD2E2FDF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7AA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39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D39D2"/>
    <w:rPr>
      <w:rFonts w:ascii="Times New Roman" w:eastAsia="Times New Roman" w:hAnsi="Times New Roman" w:cs="Times New Roman"/>
      <w:color w:val="000000"/>
      <w:kern w:val="28"/>
      <w:sz w:val="18"/>
      <w:szCs w:val="18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3D39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D39D2"/>
    <w:rPr>
      <w:rFonts w:ascii="Times New Roman" w:eastAsia="Times New Roman" w:hAnsi="Times New Roman" w:cs="Times New Roman"/>
      <w:color w:val="000000"/>
      <w:kern w:val="28"/>
      <w:sz w:val="18"/>
      <w:szCs w:val="18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7</Characters>
  <Application>Microsoft Office Word</Application>
  <DocSecurity>0</DocSecurity>
  <Lines>8</Lines>
  <Paragraphs>2</Paragraphs>
  <ScaleCrop>false</ScaleCrop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u bt</dc:creator>
  <cp:keywords/>
  <dc:description/>
  <cp:lastModifiedBy>Alessandro Sbordoni</cp:lastModifiedBy>
  <cp:revision>19</cp:revision>
  <dcterms:created xsi:type="dcterms:W3CDTF">2020-12-29T12:03:00Z</dcterms:created>
  <dcterms:modified xsi:type="dcterms:W3CDTF">2021-07-02T15:37:00Z</dcterms:modified>
</cp:coreProperties>
</file>